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993730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4144803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4066309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986823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4029675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4012421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4007373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4015788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4087802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4048369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12502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4212885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973005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405938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64633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48927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4073616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985014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943397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974756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903425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4132460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971249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952875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945792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4010679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418472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4175960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4016025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4158595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4087802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958139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21373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976987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гинов Андрей НБИбд 01-21</dc:creator>
  <dc:language>ru-RU</dc:language>
  <cp:keywords/>
  <dcterms:created xsi:type="dcterms:W3CDTF">2022-09-08T18:46:59Z</dcterms:created>
  <dcterms:modified xsi:type="dcterms:W3CDTF">2022-09-08T18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